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ухамметназар Турсу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3973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3973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2452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2452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7323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7323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97755"/>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97755"/>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2881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881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88581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88581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28653"/>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2865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ухамметназар Турсунов</dc:creator>
  <dc:language>ru-RU</dc:language>
  <cp:keywords/>
  <dcterms:created xsi:type="dcterms:W3CDTF">2025-03-12T09:40:25Z</dcterms:created>
  <dcterms:modified xsi:type="dcterms:W3CDTF">2025-03-12T09: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